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79E2880C" w:rsidR="0056099C" w:rsidRPr="00E441FB" w:rsidRDefault="00290D49" w:rsidP="0045447D">
      <w:pPr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F70C8C" wp14:editId="0B6AEAED">
            <wp:simplePos x="0" y="0"/>
            <wp:positionH relativeFrom="column">
              <wp:posOffset>-4445</wp:posOffset>
            </wp:positionH>
            <wp:positionV relativeFrom="paragraph">
              <wp:posOffset>2540</wp:posOffset>
            </wp:positionV>
            <wp:extent cx="5760720" cy="1301115"/>
            <wp:effectExtent l="0" t="0" r="0" b="0"/>
            <wp:wrapThrough wrapText="bothSides">
              <wp:wrapPolygon edited="0">
                <wp:start x="0" y="0"/>
                <wp:lineTo x="0" y="21189"/>
                <wp:lineTo x="21500" y="21189"/>
                <wp:lineTo x="21500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IJCHRE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</w:t>
      </w:r>
      <w:r w:rsidR="00C12D80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ver Letter</w:t>
      </w:r>
    </w:p>
    <w:p w14:paraId="532D3CB3" w14:textId="441C21A4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proofErr w:type="gramStart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ate:…</w:t>
      </w:r>
      <w:proofErr w:type="gramEnd"/>
    </w:p>
    <w:p w14:paraId="54DE4396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ear Editor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,</w:t>
      </w:r>
    </w:p>
    <w:p w14:paraId="6B809D58" w14:textId="08E72508" w:rsidR="00895E44" w:rsidRPr="00AE0AD8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3"/>
          <w:szCs w:val="23"/>
          <w:lang w:val="en-US" w:eastAsia="tr-TR"/>
        </w:rPr>
      </w:pP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[</w:t>
      </w:r>
      <w:r w:rsidR="00290D49">
        <w:rPr>
          <w:rFonts w:ascii="Georgia" w:eastAsia="SimSun" w:hAnsi="Georgia" w:cs="Times New Roman"/>
          <w:sz w:val="23"/>
          <w:szCs w:val="23"/>
          <w:lang w:val="en-US" w:eastAsia="tr-TR"/>
        </w:rPr>
        <w:t>International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Journal of Contemporary </w:t>
      </w:r>
      <w:r w:rsidR="00290D49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Health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Research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 &amp; </w:t>
      </w:r>
      <w:r w:rsidR="00290D49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Education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(</w:t>
      </w:r>
      <w:r w:rsidR="00290D49">
        <w:rPr>
          <w:rFonts w:ascii="Georgia" w:eastAsia="SimSun" w:hAnsi="Georgia" w:cs="Times New Roman"/>
          <w:sz w:val="23"/>
          <w:szCs w:val="23"/>
          <w:lang w:val="en-US" w:eastAsia="tr-TR"/>
        </w:rPr>
        <w:t>I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JC</w:t>
      </w:r>
      <w:r w:rsidR="00290D49">
        <w:rPr>
          <w:rFonts w:ascii="Georgia" w:eastAsia="SimSun" w:hAnsi="Georgia" w:cs="Times New Roman"/>
          <w:sz w:val="23"/>
          <w:szCs w:val="23"/>
          <w:lang w:val="en-US" w:eastAsia="tr-TR"/>
        </w:rPr>
        <w:t>HRE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)]</w:t>
      </w:r>
    </w:p>
    <w:p w14:paraId="5F29B53D" w14:textId="0FF7ED90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We wish to submit a new manuscript entitled 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“</w:t>
      </w:r>
      <w:r w:rsidRPr="00C5717C">
        <w:rPr>
          <w:rFonts w:ascii="Georgia" w:eastAsia="SimSun" w:hAnsi="Georgia" w:cs="Times New Roman"/>
          <w:b/>
          <w:bCs/>
          <w:i/>
          <w:iCs/>
          <w:sz w:val="24"/>
          <w:szCs w:val="24"/>
          <w:lang w:val="en-US" w:eastAsia="tr-TR"/>
        </w:rPr>
        <w:t>please insert article title here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”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for consideration by the </w:t>
      </w:r>
      <w:r w:rsidR="00290D49">
        <w:rPr>
          <w:rFonts w:ascii="Georgia" w:eastAsia="SimSun" w:hAnsi="Georgia" w:cs="Times New Roman"/>
          <w:sz w:val="24"/>
          <w:szCs w:val="24"/>
          <w:lang w:val="en-US" w:eastAsia="tr-TR"/>
        </w:rPr>
        <w:t>International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Journal of Contemporary </w:t>
      </w:r>
      <w:r w:rsidR="00290D49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Health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Research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&amp;</w:t>
      </w:r>
      <w:r w:rsidR="0045447D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="00290D49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Education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(</w:t>
      </w:r>
      <w:r w:rsidR="00290D49">
        <w:rPr>
          <w:rFonts w:ascii="Georgia" w:eastAsia="SimSun" w:hAnsi="Georgia" w:cs="Times New Roman"/>
          <w:sz w:val="24"/>
          <w:szCs w:val="24"/>
          <w:lang w:val="en-US" w:eastAsia="tr-TR"/>
        </w:rPr>
        <w:t>I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JC</w:t>
      </w:r>
      <w:r w:rsidR="00290D49">
        <w:rPr>
          <w:rFonts w:ascii="Georgia" w:eastAsia="SimSun" w:hAnsi="Georgia" w:cs="Times New Roman"/>
          <w:sz w:val="24"/>
          <w:szCs w:val="24"/>
          <w:lang w:val="en-US" w:eastAsia="tr-TR"/>
        </w:rPr>
        <w:t>HRE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)]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We confirm that this work is original and has not been published elsewhere nor is it currently under consideration for publication elsewhere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is manuscript is about……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……………</w:t>
      </w:r>
    </w:p>
    <w:p w14:paraId="5E1AE164" w14:textId="5EBEE42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Please address all correspondence concerning this manuscript to me at 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</w:t>
      </w:r>
      <w:proofErr w:type="gramStart"/>
      <w:r>
        <w:rPr>
          <w:rFonts w:ascii="Georgia" w:eastAsia="SimSun" w:hAnsi="Georgia" w:cs="Times New Roman"/>
          <w:sz w:val="24"/>
          <w:szCs w:val="24"/>
          <w:lang w:val="en-US" w:eastAsia="tr-TR"/>
        </w:rPr>
        <w:t>….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(</w:t>
      </w:r>
      <w:proofErr w:type="gramEnd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correspondence email</w:t>
      </w:r>
      <w:r w:rsidR="00B2152E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of the relevant author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). </w:t>
      </w:r>
    </w:p>
    <w:p w14:paraId="48459950" w14:textId="7777777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ank you for your consideration of this manuscript.</w:t>
      </w:r>
    </w:p>
    <w:p w14:paraId="6830C3FB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Sincerely,</w:t>
      </w:r>
    </w:p>
    <w:p w14:paraId="79656410" w14:textId="00D43638" w:rsidR="00895E44" w:rsidRP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Name (Corresponding Author)</w:t>
      </w:r>
    </w:p>
    <w:p w14:paraId="4DAD198A" w14:textId="77777777" w:rsidR="00895E44" w:rsidRPr="00C12D80" w:rsidRDefault="00895E44" w:rsidP="00895E44">
      <w:pPr>
        <w:spacing w:line="360" w:lineRule="auto"/>
        <w:ind w:left="142" w:right="280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0747D" w14:textId="77777777" w:rsidR="0077252B" w:rsidRDefault="0077252B" w:rsidP="00770E7D">
      <w:pPr>
        <w:spacing w:after="0" w:line="240" w:lineRule="auto"/>
      </w:pPr>
      <w:r>
        <w:separator/>
      </w:r>
    </w:p>
  </w:endnote>
  <w:endnote w:type="continuationSeparator" w:id="0">
    <w:p w14:paraId="60BF1C5E" w14:textId="77777777" w:rsidR="0077252B" w:rsidRDefault="0077252B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8E916" w14:textId="77777777" w:rsidR="0077252B" w:rsidRDefault="0077252B" w:rsidP="00770E7D">
      <w:pPr>
        <w:spacing w:after="0" w:line="240" w:lineRule="auto"/>
      </w:pPr>
      <w:r>
        <w:separator/>
      </w:r>
    </w:p>
  </w:footnote>
  <w:footnote w:type="continuationSeparator" w:id="0">
    <w:p w14:paraId="2751626A" w14:textId="77777777" w:rsidR="0077252B" w:rsidRDefault="0077252B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17244D"/>
    <w:rsid w:val="002629A2"/>
    <w:rsid w:val="00284495"/>
    <w:rsid w:val="00290D49"/>
    <w:rsid w:val="003435FF"/>
    <w:rsid w:val="00346CFD"/>
    <w:rsid w:val="00365075"/>
    <w:rsid w:val="0043245C"/>
    <w:rsid w:val="00453D10"/>
    <w:rsid w:val="0045447D"/>
    <w:rsid w:val="004976C9"/>
    <w:rsid w:val="0056099C"/>
    <w:rsid w:val="005F608D"/>
    <w:rsid w:val="007471DA"/>
    <w:rsid w:val="00761665"/>
    <w:rsid w:val="00770E7D"/>
    <w:rsid w:val="0077252B"/>
    <w:rsid w:val="00880EC7"/>
    <w:rsid w:val="00895E44"/>
    <w:rsid w:val="009B6B0C"/>
    <w:rsid w:val="009D2404"/>
    <w:rsid w:val="00A36697"/>
    <w:rsid w:val="00A36B81"/>
    <w:rsid w:val="00A545DC"/>
    <w:rsid w:val="00AC1E38"/>
    <w:rsid w:val="00AE0AD8"/>
    <w:rsid w:val="00B2152E"/>
    <w:rsid w:val="00B35EA1"/>
    <w:rsid w:val="00B374F6"/>
    <w:rsid w:val="00C12D80"/>
    <w:rsid w:val="00C3165B"/>
    <w:rsid w:val="00C5717C"/>
    <w:rsid w:val="00C74A9D"/>
    <w:rsid w:val="00D81081"/>
    <w:rsid w:val="00E441FB"/>
    <w:rsid w:val="00F0393B"/>
    <w:rsid w:val="00FB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12</cp:revision>
  <dcterms:created xsi:type="dcterms:W3CDTF">2021-02-06T10:27:00Z</dcterms:created>
  <dcterms:modified xsi:type="dcterms:W3CDTF">2021-11-17T19:02:00Z</dcterms:modified>
</cp:coreProperties>
</file>